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4CE221A7" w:rsidR="00D3033E" w:rsidRPr="009B7B94" w:rsidRDefault="00AC5D5E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eastAsiaTheme="majorEastAsia" w:hAnsiTheme="majorBidi" w:cstheme="majorBidi"/>
              </w:rPr>
              <w:t>Tourism Management (Level- 3)</w:t>
            </w:r>
          </w:p>
        </w:tc>
      </w:tr>
      <w:tr w:rsidR="00D3033E" w:rsidRPr="009B7B94" w14:paraId="3A89C22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27A53565" w:rsidR="00D3033E" w:rsidRPr="00FA557D" w:rsidRDefault="00494343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557D">
              <w:rPr>
                <w:rFonts w:asciiTheme="majorBidi" w:hAnsiTheme="majorBidi" w:cstheme="majorBidi"/>
                <w:b/>
                <w:bCs/>
              </w:rPr>
              <w:t>Develop Online Communication</w:t>
            </w:r>
          </w:p>
        </w:tc>
      </w:tr>
      <w:tr w:rsidR="005551AD" w:rsidRPr="009B7B94" w14:paraId="0E65A7E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9B7B94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24D912A9" w14:textId="77777777" w:rsidR="00AC5D5E" w:rsidRDefault="00AC5D5E" w:rsidP="00AC5D5E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36AD9A9D" w14:textId="77777777" w:rsidR="00AC5D5E" w:rsidRDefault="00AC5D5E" w:rsidP="00AC5D5E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153AF892" w:rsidR="00B16E88" w:rsidRPr="009B7B94" w:rsidRDefault="00B16E88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hAnsiTheme="majorBidi" w:cstheme="majorBidi"/>
                <w:b/>
              </w:rPr>
              <w:t>Role play at the time of assessment.</w:t>
            </w:r>
          </w:p>
        </w:tc>
      </w:tr>
      <w:tr w:rsidR="009B7B94" w:rsidRPr="009B7B94" w14:paraId="192B0862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71658357" w14:textId="77777777" w:rsidR="009B7B94" w:rsidRDefault="009B7B94" w:rsidP="00AA5491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5E6C9CC3" w14:textId="77777777" w:rsidR="00AC5D5E" w:rsidRDefault="00AC5D5E" w:rsidP="00AA5491">
            <w:pPr>
              <w:jc w:val="both"/>
              <w:rPr>
                <w:rFonts w:asciiTheme="majorBidi" w:hAnsiTheme="majorBidi" w:cstheme="majorBidi"/>
              </w:rPr>
            </w:pPr>
          </w:p>
          <w:p w14:paraId="7275C30B" w14:textId="77777777" w:rsidR="00AC5D5E" w:rsidRPr="00AC5D5E" w:rsidRDefault="00AC5D5E" w:rsidP="00AA549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1 : </w:t>
            </w:r>
          </w:p>
          <w:p w14:paraId="66EE1111" w14:textId="77777777" w:rsidR="00AC5D5E" w:rsidRDefault="00AC5D5E" w:rsidP="00AC5D5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Write an email about postponed of trip due to land sliding in northern areas.</w:t>
            </w:r>
          </w:p>
          <w:p w14:paraId="3D3D36FA" w14:textId="7589F98A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>Assess</w:t>
            </w:r>
            <w:r>
              <w:rPr>
                <w:rFonts w:asciiTheme="majorBidi" w:hAnsiTheme="majorBidi" w:cstheme="majorBidi"/>
                <w:b/>
                <w:bCs/>
              </w:rPr>
              <w:t xml:space="preserve">ment Task  2 : </w:t>
            </w:r>
          </w:p>
          <w:p w14:paraId="19127904" w14:textId="77777777" w:rsidR="00AC5D5E" w:rsidRDefault="00AC5D5E" w:rsidP="00AA5491">
            <w:pPr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Role plays of online meeting. (Arrange an online mock meeting with foreigner tourist for upcoming trip).</w:t>
            </w:r>
          </w:p>
          <w:p w14:paraId="64983D4C" w14:textId="746D8331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AC5D5E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6AD1E5EF" w14:textId="73B28E2D" w:rsidR="00AC5D5E" w:rsidRPr="00B16E88" w:rsidRDefault="00AC5D5E" w:rsidP="00AC5D5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B16E88">
              <w:rPr>
                <w:rFonts w:asciiTheme="majorBidi" w:hAnsiTheme="majorBidi" w:cstheme="majorBidi"/>
                <w:color w:val="auto"/>
              </w:rPr>
              <w:t>Role play of telephon</w:t>
            </w:r>
            <w:r w:rsidRPr="00B16E88">
              <w:rPr>
                <w:rFonts w:asciiTheme="majorBidi" w:hAnsiTheme="majorBidi" w:cstheme="majorBidi"/>
                <w:color w:val="auto"/>
              </w:rPr>
              <w:t>ic</w:t>
            </w:r>
            <w:r w:rsidRPr="00B16E88">
              <w:rPr>
                <w:rFonts w:asciiTheme="majorBidi" w:hAnsiTheme="majorBidi" w:cstheme="majorBidi"/>
                <w:color w:val="auto"/>
              </w:rPr>
              <w:t xml:space="preserve"> meeting (</w:t>
            </w:r>
            <w:r w:rsidRPr="00B16E88">
              <w:rPr>
                <w:rFonts w:asciiTheme="majorBidi" w:hAnsiTheme="majorBidi" w:cstheme="majorBidi"/>
                <w:i/>
                <w:iCs/>
                <w:color w:val="auto"/>
              </w:rPr>
              <w:t xml:space="preserve">Scenario will be given by </w:t>
            </w:r>
            <w:proofErr w:type="gramStart"/>
            <w:r w:rsidRPr="00B16E88">
              <w:rPr>
                <w:rFonts w:asciiTheme="majorBidi" w:hAnsiTheme="majorBidi" w:cstheme="majorBidi"/>
                <w:i/>
                <w:iCs/>
                <w:color w:val="auto"/>
              </w:rPr>
              <w:t>Assessor</w:t>
            </w:r>
            <w:r w:rsidRPr="00B16E88">
              <w:rPr>
                <w:rFonts w:asciiTheme="majorBidi" w:hAnsiTheme="majorBidi" w:cstheme="majorBidi"/>
                <w:color w:val="auto"/>
              </w:rPr>
              <w:t xml:space="preserve"> )</w:t>
            </w:r>
            <w:proofErr w:type="gramEnd"/>
            <w:r w:rsidR="00B16E88">
              <w:rPr>
                <w:rFonts w:asciiTheme="majorBidi" w:hAnsiTheme="majorBidi" w:cstheme="majorBidi"/>
                <w:color w:val="auto"/>
              </w:rPr>
              <w:t>.</w:t>
            </w:r>
          </w:p>
        </w:tc>
      </w:tr>
      <w:tr w:rsidR="009B7B94" w:rsidRPr="009B7B94" w14:paraId="3FD0052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74B9560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72F25C0C" w14:textId="77777777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1 : </w:t>
            </w:r>
          </w:p>
          <w:p w14:paraId="6336001C" w14:textId="2D7311C8" w:rsidR="00AA5491" w:rsidRDefault="00FA557D" w:rsidP="00AC5D5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Write an email about postponed of trip due to land sliding in northern areas.</w:t>
            </w:r>
          </w:p>
          <w:p w14:paraId="7375BC67" w14:textId="04241508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AC5D5E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3E1A8E6C" w14:textId="6E84BB84" w:rsidR="00FA557D" w:rsidRDefault="00FA557D" w:rsidP="00AC5D5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 xml:space="preserve">Role plays of online </w:t>
            </w:r>
            <w:r w:rsidR="00C3219A">
              <w:rPr>
                <w:rFonts w:asciiTheme="majorBidi" w:hAnsiTheme="majorBidi" w:cstheme="majorBidi"/>
                <w:b/>
                <w:bCs/>
                <w:color w:val="auto"/>
              </w:rPr>
              <w:t xml:space="preserve">meeting. </w:t>
            </w:r>
            <w:r w:rsidR="00C3219A" w:rsidRPr="007320F2">
              <w:rPr>
                <w:rFonts w:asciiTheme="majorBidi" w:hAnsiTheme="majorBidi" w:cstheme="majorBidi"/>
                <w:i/>
                <w:iCs/>
                <w:color w:val="auto"/>
              </w:rPr>
              <w:t>(Arrange</w:t>
            </w:r>
            <w:r w:rsidRPr="007320F2">
              <w:rPr>
                <w:rFonts w:asciiTheme="majorBidi" w:hAnsiTheme="majorBidi" w:cstheme="majorBidi"/>
                <w:i/>
                <w:iCs/>
                <w:color w:val="auto"/>
              </w:rPr>
              <w:t xml:space="preserve"> an online mock meeting with foreigner tourist </w:t>
            </w:r>
            <w:r w:rsidR="007320F2" w:rsidRPr="007320F2">
              <w:rPr>
                <w:rFonts w:asciiTheme="majorBidi" w:hAnsiTheme="majorBidi" w:cstheme="majorBidi"/>
                <w:i/>
                <w:iCs/>
                <w:color w:val="auto"/>
              </w:rPr>
              <w:t>for upcoming trip)</w:t>
            </w:r>
          </w:p>
          <w:p w14:paraId="1D55183A" w14:textId="168CE4CE" w:rsidR="00FA557D" w:rsidRPr="00AC5D5E" w:rsidRDefault="00FA557D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 xml:space="preserve">Checklist before starting </w:t>
            </w:r>
            <w:r w:rsidR="00C3219A" w:rsidRPr="00AC5D5E">
              <w:rPr>
                <w:rFonts w:asciiTheme="majorBidi" w:hAnsiTheme="majorBidi" w:cstheme="majorBidi"/>
                <w:color w:val="auto"/>
              </w:rPr>
              <w:t>an</w:t>
            </w:r>
            <w:r w:rsidRPr="00AC5D5E">
              <w:rPr>
                <w:rFonts w:asciiTheme="majorBidi" w:hAnsiTheme="majorBidi" w:cstheme="majorBidi"/>
                <w:color w:val="auto"/>
              </w:rPr>
              <w:t xml:space="preserve"> online meeting</w:t>
            </w:r>
          </w:p>
          <w:p w14:paraId="0E8D2671" w14:textId="12E4ED5A" w:rsidR="00FA557D" w:rsidRPr="00AC5D5E" w:rsidRDefault="00FA557D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Agenda of meeting</w:t>
            </w:r>
          </w:p>
          <w:p w14:paraId="2F1F897F" w14:textId="25DB79DD" w:rsidR="00FA557D" w:rsidRPr="00AC5D5E" w:rsidRDefault="00FA557D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Minutes of meeting</w:t>
            </w:r>
          </w:p>
          <w:p w14:paraId="0BD446CA" w14:textId="4204FF1D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AC5D5E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4B8C74D6" w14:textId="77777777" w:rsidR="00AC5D5E" w:rsidRDefault="00AC5D5E" w:rsidP="00AC5D5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C5D5E">
              <w:rPr>
                <w:rFonts w:asciiTheme="majorBidi" w:hAnsiTheme="majorBidi" w:cstheme="majorBidi"/>
                <w:b/>
                <w:bCs/>
                <w:color w:val="auto"/>
              </w:rPr>
              <w:t>Role play of telephon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ic</w:t>
            </w:r>
            <w:r w:rsidRPr="00AC5D5E">
              <w:rPr>
                <w:rFonts w:asciiTheme="majorBidi" w:hAnsiTheme="majorBidi" w:cstheme="majorBidi"/>
                <w:b/>
                <w:bCs/>
                <w:color w:val="auto"/>
              </w:rPr>
              <w:t xml:space="preserve"> meeting (</w:t>
            </w:r>
            <w:r w:rsidRPr="00AC5D5E">
              <w:rPr>
                <w:rFonts w:asciiTheme="majorBidi" w:hAnsiTheme="majorBidi" w:cstheme="majorBidi"/>
                <w:b/>
                <w:bCs/>
                <w:i/>
                <w:iCs/>
                <w:color w:val="auto"/>
              </w:rPr>
              <w:t>Scenario will be given by Assessor</w:t>
            </w:r>
            <w:r w:rsidRPr="00AC5D5E">
              <w:rPr>
                <w:rFonts w:asciiTheme="majorBidi" w:hAnsiTheme="majorBidi" w:cstheme="majorBidi"/>
                <w:b/>
                <w:bCs/>
                <w:color w:val="auto"/>
              </w:rPr>
              <w:t xml:space="preserve"> )</w:t>
            </w:r>
          </w:p>
          <w:p w14:paraId="692FE731" w14:textId="666B22C3" w:rsidR="007320F2" w:rsidRPr="00AC5D5E" w:rsidRDefault="007320F2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 xml:space="preserve">Checklist before starting </w:t>
            </w:r>
            <w:r w:rsidR="00C0492B" w:rsidRPr="00AC5D5E">
              <w:rPr>
                <w:rFonts w:asciiTheme="majorBidi" w:hAnsiTheme="majorBidi" w:cstheme="majorBidi"/>
                <w:color w:val="auto"/>
              </w:rPr>
              <w:t>a</w:t>
            </w:r>
            <w:r w:rsidRPr="00AC5D5E">
              <w:rPr>
                <w:rFonts w:asciiTheme="majorBidi" w:hAnsiTheme="majorBidi" w:cstheme="majorBidi"/>
                <w:color w:val="auto"/>
              </w:rPr>
              <w:t xml:space="preserve"> telephonic discussion</w:t>
            </w:r>
          </w:p>
          <w:p w14:paraId="6DC532AB" w14:textId="77777777" w:rsidR="007320F2" w:rsidRPr="00AC5D5E" w:rsidRDefault="007320F2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Agenda of meeting</w:t>
            </w:r>
          </w:p>
          <w:p w14:paraId="33E3A8D0" w14:textId="78F2BA53" w:rsidR="007320F2" w:rsidRPr="007320F2" w:rsidRDefault="007320F2" w:rsidP="00AC5D5E">
            <w:pPr>
              <w:pStyle w:val="PC"/>
              <w:framePr w:hSpace="0" w:wrap="auto" w:vAnchor="margin" w:hAnchor="text" w:xAlign="left" w:yAlign="inline"/>
              <w:numPr>
                <w:ilvl w:val="0"/>
                <w:numId w:val="28"/>
              </w:numPr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Minutes of meeting</w:t>
            </w:r>
          </w:p>
        </w:tc>
      </w:tr>
    </w:tbl>
    <w:p w14:paraId="2A62C851" w14:textId="472E48A8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B16E88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B16E88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9B7B94" w14:paraId="01AA1F84" w14:textId="77777777" w:rsidTr="00B16E88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31A3B0A8" w:rsidR="00FB4A61" w:rsidRPr="009B7B94" w:rsidRDefault="00FB4A61" w:rsidP="00B16E88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  <w:szCs w:val="28"/>
              </w:rPr>
              <w:t xml:space="preserve">Tourism Management (Level- </w:t>
            </w:r>
            <w:r w:rsidR="00B16E88">
              <w:rPr>
                <w:rFonts w:asciiTheme="majorBidi" w:eastAsiaTheme="majorEastAsia" w:hAnsiTheme="majorBidi" w:cstheme="majorBidi"/>
                <w:szCs w:val="28"/>
              </w:rPr>
              <w:t>3</w:t>
            </w:r>
            <w:bookmarkStart w:id="0" w:name="_GoBack"/>
            <w:bookmarkEnd w:id="0"/>
            <w:r w:rsidRPr="009B7B94">
              <w:rPr>
                <w:rFonts w:asciiTheme="majorBidi" w:eastAsiaTheme="majorEastAsia" w:hAnsiTheme="majorBidi" w:cstheme="majorBidi"/>
                <w:szCs w:val="28"/>
              </w:rPr>
              <w:t>)</w:t>
            </w:r>
          </w:p>
        </w:tc>
      </w:tr>
      <w:tr w:rsidR="00B16E88" w:rsidRPr="009B7B94" w14:paraId="20A15512" w14:textId="77777777" w:rsidTr="00B16E88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B16E88" w:rsidRPr="009B7B94" w:rsidRDefault="00B16E88" w:rsidP="00B16E8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30F703C9" w:rsidR="00B16E88" w:rsidRPr="009B7B94" w:rsidRDefault="00B16E88" w:rsidP="00B16E88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FA557D">
              <w:rPr>
                <w:rFonts w:asciiTheme="majorBidi" w:hAnsiTheme="majorBidi" w:cstheme="majorBidi"/>
                <w:b/>
                <w:bCs/>
              </w:rPr>
              <w:t>Develop Online Communication</w:t>
            </w:r>
          </w:p>
        </w:tc>
      </w:tr>
      <w:tr w:rsidR="00FB4A61" w:rsidRPr="009B7B94" w14:paraId="72429EE8" w14:textId="77777777" w:rsidTr="00B16E88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B16E88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45B49590" w14:textId="77777777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1 : </w:t>
            </w:r>
          </w:p>
          <w:p w14:paraId="3BDA8EED" w14:textId="77777777" w:rsidR="00AC5D5E" w:rsidRDefault="00AC5D5E" w:rsidP="00AC5D5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Write an email about postponed of trip due to land sliding in northern areas.</w:t>
            </w:r>
          </w:p>
          <w:p w14:paraId="4AA9FD3A" w14:textId="77777777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>Assess</w:t>
            </w:r>
            <w:r>
              <w:rPr>
                <w:rFonts w:asciiTheme="majorBidi" w:hAnsiTheme="majorBidi" w:cstheme="majorBidi"/>
                <w:b/>
                <w:bCs/>
              </w:rPr>
              <w:t xml:space="preserve">ment Task  2 : </w:t>
            </w:r>
          </w:p>
          <w:p w14:paraId="76647FD2" w14:textId="77777777" w:rsidR="00AC5D5E" w:rsidRDefault="00AC5D5E" w:rsidP="00AC5D5E">
            <w:pPr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Role plays of online meeting. (Arrange an online mock meeting with foreigner tourist for upcoming trip).</w:t>
            </w:r>
          </w:p>
          <w:p w14:paraId="08888EC2" w14:textId="77777777" w:rsidR="00AC5D5E" w:rsidRPr="00AC5D5E" w:rsidRDefault="00AC5D5E" w:rsidP="00AC5D5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AC5D5E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59466BA3" w14:textId="26F858CF" w:rsidR="00873899" w:rsidRPr="00AC5D5E" w:rsidRDefault="00AC5D5E" w:rsidP="00AC5D5E">
            <w:pPr>
              <w:rPr>
                <w:rFonts w:asciiTheme="majorBidi" w:hAnsiTheme="majorBidi" w:cstheme="majorBidi"/>
                <w:szCs w:val="28"/>
              </w:rPr>
            </w:pPr>
            <w:r w:rsidRPr="00AC5D5E">
              <w:rPr>
                <w:rFonts w:asciiTheme="majorBidi" w:hAnsiTheme="majorBidi" w:cstheme="majorBidi"/>
              </w:rPr>
              <w:t>Role play of telephonic meeting (</w:t>
            </w:r>
            <w:r w:rsidRPr="00AC5D5E">
              <w:rPr>
                <w:rFonts w:asciiTheme="majorBidi" w:hAnsiTheme="majorBidi" w:cstheme="majorBidi"/>
                <w:i/>
                <w:iCs/>
              </w:rPr>
              <w:t>Scenario will be given by Assessor</w:t>
            </w:r>
            <w:r w:rsidRPr="00AC5D5E">
              <w:rPr>
                <w:rFonts w:asciiTheme="majorBidi" w:hAnsiTheme="majorBidi" w:cstheme="majorBidi"/>
              </w:rPr>
              <w:t xml:space="preserve"> )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AC5D5E" w14:paraId="4941CEF7" w14:textId="77777777" w:rsidTr="00AC5D5E">
        <w:trPr>
          <w:trHeight w:val="28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AC5D5E" w:rsidRDefault="004D18BE" w:rsidP="009B7B94">
            <w:pPr>
              <w:rPr>
                <w:rFonts w:asciiTheme="majorBidi" w:hAnsiTheme="majorBidi" w:cstheme="majorBidi"/>
              </w:rPr>
            </w:pPr>
            <w:bookmarkStart w:id="1" w:name="_Hlk24722082"/>
            <w:r w:rsidRPr="00AC5D5E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AC5D5E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C5D5E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AC5D5E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AC5D5E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AC5D5E" w:rsidRPr="00AC5D5E" w14:paraId="0DF21911" w14:textId="77777777" w:rsidTr="00AC5D5E">
        <w:trPr>
          <w:trHeight w:val="20"/>
          <w:jc w:val="center"/>
        </w:trPr>
        <w:tc>
          <w:tcPr>
            <w:tcW w:w="9337" w:type="dxa"/>
            <w:gridSpan w:val="3"/>
            <w:vAlign w:val="center"/>
          </w:tcPr>
          <w:p w14:paraId="3FF0A4E1" w14:textId="2A42B1BF" w:rsidR="00AC5D5E" w:rsidRPr="00AC5D5E" w:rsidRDefault="00AC5D5E" w:rsidP="00AC5D5E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1 : </w:t>
            </w:r>
          </w:p>
        </w:tc>
      </w:tr>
      <w:tr w:rsidR="00AC5D5E" w:rsidRPr="00AC5D5E" w14:paraId="74B687BB" w14:textId="77777777" w:rsidTr="00AC5D5E">
        <w:trPr>
          <w:trHeight w:val="20"/>
          <w:jc w:val="center"/>
        </w:trPr>
        <w:tc>
          <w:tcPr>
            <w:tcW w:w="6817" w:type="dxa"/>
          </w:tcPr>
          <w:p w14:paraId="0FF33426" w14:textId="0898E18D" w:rsidR="00AC5D5E" w:rsidRPr="00AC5D5E" w:rsidRDefault="00AC5D5E" w:rsidP="00AC5D5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Write an email about postponed of trip due to land sliding in northern areas.</w:t>
            </w:r>
          </w:p>
        </w:tc>
        <w:tc>
          <w:tcPr>
            <w:tcW w:w="990" w:type="dxa"/>
            <w:vAlign w:val="center"/>
          </w:tcPr>
          <w:p w14:paraId="00244444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A5B897F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0F29BB53" w14:textId="77777777" w:rsidTr="00AC5D5E">
        <w:trPr>
          <w:trHeight w:val="20"/>
          <w:jc w:val="center"/>
        </w:trPr>
        <w:tc>
          <w:tcPr>
            <w:tcW w:w="6817" w:type="dxa"/>
          </w:tcPr>
          <w:p w14:paraId="2BDA4F19" w14:textId="56794AF3" w:rsidR="00AC5D5E" w:rsidRPr="00AC5D5E" w:rsidRDefault="00AC5D5E" w:rsidP="00AC5D5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format and structure of an email.</w:t>
            </w:r>
          </w:p>
        </w:tc>
        <w:tc>
          <w:tcPr>
            <w:tcW w:w="990" w:type="dxa"/>
            <w:vAlign w:val="center"/>
          </w:tcPr>
          <w:p w14:paraId="71193F7B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0A543DF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67419004" w14:textId="77777777" w:rsidTr="00AC5D5E">
        <w:trPr>
          <w:trHeight w:val="20"/>
          <w:jc w:val="center"/>
        </w:trPr>
        <w:tc>
          <w:tcPr>
            <w:tcW w:w="6817" w:type="dxa"/>
          </w:tcPr>
          <w:p w14:paraId="7A6EE8DA" w14:textId="380E81B0" w:rsidR="00AC5D5E" w:rsidRPr="00AC5D5E" w:rsidRDefault="00AC5D5E" w:rsidP="00AC5D5E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formal and informal email tone.</w:t>
            </w:r>
          </w:p>
        </w:tc>
        <w:tc>
          <w:tcPr>
            <w:tcW w:w="990" w:type="dxa"/>
            <w:vAlign w:val="center"/>
          </w:tcPr>
          <w:p w14:paraId="0BE7F1E7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C37E463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489E3253" w14:textId="77777777" w:rsidTr="00AC5D5E">
        <w:trPr>
          <w:trHeight w:val="20"/>
          <w:jc w:val="center"/>
        </w:trPr>
        <w:tc>
          <w:tcPr>
            <w:tcW w:w="9337" w:type="dxa"/>
            <w:gridSpan w:val="3"/>
            <w:vAlign w:val="center"/>
          </w:tcPr>
          <w:p w14:paraId="7C364266" w14:textId="72CAA67F" w:rsidR="00AC5D5E" w:rsidRPr="00AC5D5E" w:rsidRDefault="00AC5D5E" w:rsidP="00AC5D5E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2 : </w:t>
            </w:r>
          </w:p>
        </w:tc>
      </w:tr>
      <w:tr w:rsidR="00AC5D5E" w:rsidRPr="00AC5D5E" w14:paraId="6C7ADB01" w14:textId="77777777" w:rsidTr="00AC5D5E">
        <w:trPr>
          <w:trHeight w:val="20"/>
          <w:jc w:val="center"/>
        </w:trPr>
        <w:tc>
          <w:tcPr>
            <w:tcW w:w="6817" w:type="dxa"/>
          </w:tcPr>
          <w:p w14:paraId="7926F463" w14:textId="796E2D6E" w:rsidR="00AC5D5E" w:rsidRPr="00AC5D5E" w:rsidRDefault="00AC5D5E" w:rsidP="00AC5D5E">
            <w:pPr>
              <w:pStyle w:val="ListParagraph"/>
              <w:numPr>
                <w:ilvl w:val="0"/>
                <w:numId w:val="29"/>
              </w:numPr>
              <w:ind w:left="337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Role plays of online meeting. (Arrange an online mock meeting with foreigner tourist for upcoming trip)</w:t>
            </w:r>
          </w:p>
        </w:tc>
        <w:tc>
          <w:tcPr>
            <w:tcW w:w="990" w:type="dxa"/>
            <w:vAlign w:val="center"/>
          </w:tcPr>
          <w:p w14:paraId="667A77C4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3519983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53141688" w14:textId="77777777" w:rsidTr="00AC5D5E">
        <w:trPr>
          <w:trHeight w:val="20"/>
          <w:jc w:val="center"/>
        </w:trPr>
        <w:tc>
          <w:tcPr>
            <w:tcW w:w="6817" w:type="dxa"/>
          </w:tcPr>
          <w:p w14:paraId="11A220D8" w14:textId="79385E94" w:rsidR="00AC5D5E" w:rsidRPr="00AC5D5E" w:rsidRDefault="00AC5D5E" w:rsidP="00AC5D5E">
            <w:pPr>
              <w:pStyle w:val="ListParagraph"/>
              <w:numPr>
                <w:ilvl w:val="0"/>
                <w:numId w:val="2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ed format for </w:t>
            </w:r>
            <w:r w:rsidRPr="00AC5D5E">
              <w:rPr>
                <w:rFonts w:asciiTheme="majorBidi" w:hAnsiTheme="majorBidi" w:cstheme="majorBidi"/>
              </w:rPr>
              <w:t>Checklist before starting an online meet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990" w:type="dxa"/>
            <w:vAlign w:val="center"/>
          </w:tcPr>
          <w:p w14:paraId="13D2C8CD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86E1B25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2B6B84D7" w14:textId="77777777" w:rsidTr="00AC5D5E">
        <w:trPr>
          <w:trHeight w:val="20"/>
          <w:jc w:val="center"/>
        </w:trPr>
        <w:tc>
          <w:tcPr>
            <w:tcW w:w="6817" w:type="dxa"/>
          </w:tcPr>
          <w:p w14:paraId="3A6DF7FD" w14:textId="51CE4EA1" w:rsidR="00AC5D5E" w:rsidRPr="00AC5D5E" w:rsidRDefault="00AC5D5E" w:rsidP="00AC5D5E">
            <w:pPr>
              <w:pStyle w:val="ListParagraph"/>
              <w:numPr>
                <w:ilvl w:val="0"/>
                <w:numId w:val="2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ed format for </w:t>
            </w:r>
            <w:r w:rsidRPr="00AC5D5E">
              <w:rPr>
                <w:rFonts w:asciiTheme="majorBidi" w:hAnsiTheme="majorBidi" w:cstheme="majorBidi"/>
              </w:rPr>
              <w:t>Agenda of meet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990" w:type="dxa"/>
            <w:vAlign w:val="center"/>
          </w:tcPr>
          <w:p w14:paraId="27CF79CE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D80A5F5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5546811F" w14:textId="77777777" w:rsidTr="00AC5D5E">
        <w:trPr>
          <w:trHeight w:val="20"/>
          <w:jc w:val="center"/>
        </w:trPr>
        <w:tc>
          <w:tcPr>
            <w:tcW w:w="6817" w:type="dxa"/>
          </w:tcPr>
          <w:p w14:paraId="4478DECD" w14:textId="477047BA" w:rsidR="00AC5D5E" w:rsidRPr="00AC5D5E" w:rsidRDefault="00AC5D5E" w:rsidP="00AC5D5E">
            <w:pPr>
              <w:pStyle w:val="ListParagraph"/>
              <w:numPr>
                <w:ilvl w:val="0"/>
                <w:numId w:val="2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ed format for </w:t>
            </w:r>
            <w:r w:rsidRPr="00AC5D5E">
              <w:rPr>
                <w:rFonts w:asciiTheme="majorBidi" w:hAnsiTheme="majorBidi" w:cstheme="majorBidi"/>
              </w:rPr>
              <w:t>Minutes of meet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990" w:type="dxa"/>
            <w:vAlign w:val="center"/>
          </w:tcPr>
          <w:p w14:paraId="6C083E3B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3483C85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22E51A39" w14:textId="77777777" w:rsidTr="00AC5D5E">
        <w:trPr>
          <w:trHeight w:val="20"/>
          <w:jc w:val="center"/>
        </w:trPr>
        <w:tc>
          <w:tcPr>
            <w:tcW w:w="9337" w:type="dxa"/>
            <w:gridSpan w:val="3"/>
            <w:vAlign w:val="center"/>
          </w:tcPr>
          <w:p w14:paraId="124958EC" w14:textId="7FD78671" w:rsidR="00AC5D5E" w:rsidRPr="00AC5D5E" w:rsidRDefault="00AC5D5E" w:rsidP="00AC5D5E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3 : </w:t>
            </w:r>
          </w:p>
        </w:tc>
      </w:tr>
      <w:tr w:rsidR="00AC5D5E" w:rsidRPr="00AC5D5E" w14:paraId="469CD565" w14:textId="77777777" w:rsidTr="00AC5D5E">
        <w:trPr>
          <w:trHeight w:val="20"/>
          <w:jc w:val="center"/>
        </w:trPr>
        <w:tc>
          <w:tcPr>
            <w:tcW w:w="6817" w:type="dxa"/>
          </w:tcPr>
          <w:p w14:paraId="03F01006" w14:textId="22C37C47" w:rsidR="00AC5D5E" w:rsidRPr="00AC5D5E" w:rsidRDefault="00AC5D5E" w:rsidP="00AC5D5E">
            <w:pPr>
              <w:pStyle w:val="ListParagraph"/>
              <w:numPr>
                <w:ilvl w:val="0"/>
                <w:numId w:val="30"/>
              </w:numPr>
              <w:ind w:left="247" w:hanging="247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eparation and planning for role play.</w:t>
            </w:r>
          </w:p>
        </w:tc>
        <w:tc>
          <w:tcPr>
            <w:tcW w:w="990" w:type="dxa"/>
            <w:vAlign w:val="center"/>
          </w:tcPr>
          <w:p w14:paraId="2BA370C6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82A376B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026D8D06" w14:textId="77777777" w:rsidTr="00AC5D5E">
        <w:trPr>
          <w:trHeight w:val="20"/>
          <w:jc w:val="center"/>
        </w:trPr>
        <w:tc>
          <w:tcPr>
            <w:tcW w:w="6817" w:type="dxa"/>
          </w:tcPr>
          <w:p w14:paraId="259C2854" w14:textId="5509B628" w:rsidR="00AC5D5E" w:rsidRPr="00AC5D5E" w:rsidRDefault="00AC5D5E" w:rsidP="00AC5D5E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lear explanation and tone use as per the scenario.</w:t>
            </w:r>
          </w:p>
        </w:tc>
        <w:tc>
          <w:tcPr>
            <w:tcW w:w="990" w:type="dxa"/>
            <w:vAlign w:val="center"/>
          </w:tcPr>
          <w:p w14:paraId="72C3DBE1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ED73DDF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0B45929C" w14:textId="77777777" w:rsidTr="00AC5D5E">
        <w:trPr>
          <w:trHeight w:val="20"/>
          <w:jc w:val="center"/>
        </w:trPr>
        <w:tc>
          <w:tcPr>
            <w:tcW w:w="6817" w:type="dxa"/>
          </w:tcPr>
          <w:p w14:paraId="60D4B9D5" w14:textId="2A130650" w:rsidR="00AC5D5E" w:rsidRPr="00AC5D5E" w:rsidRDefault="00AC5D5E" w:rsidP="00AC5D5E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>Background reference (Facts and figures to be referred from the real world )</w:t>
            </w:r>
          </w:p>
        </w:tc>
        <w:tc>
          <w:tcPr>
            <w:tcW w:w="990" w:type="dxa"/>
            <w:vAlign w:val="center"/>
          </w:tcPr>
          <w:p w14:paraId="5BEA15CA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</w:p>
        </w:tc>
        <w:tc>
          <w:tcPr>
            <w:tcW w:w="1530" w:type="dxa"/>
            <w:vAlign w:val="center"/>
          </w:tcPr>
          <w:p w14:paraId="3E52D86D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</w:p>
        </w:tc>
      </w:tr>
      <w:tr w:rsidR="00AC5D5E" w:rsidRPr="00AC5D5E" w14:paraId="3B12E144" w14:textId="77777777" w:rsidTr="00AC5D5E">
        <w:trPr>
          <w:trHeight w:val="20"/>
          <w:jc w:val="center"/>
        </w:trPr>
        <w:tc>
          <w:tcPr>
            <w:tcW w:w="6817" w:type="dxa"/>
          </w:tcPr>
          <w:p w14:paraId="4F9AFEDE" w14:textId="23E3C2D4" w:rsidR="00AC5D5E" w:rsidRPr="00AC5D5E" w:rsidRDefault="00AC5D5E" w:rsidP="00AC5D5E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Checklist before starting a telephonic discussion</w:t>
            </w:r>
          </w:p>
        </w:tc>
        <w:tc>
          <w:tcPr>
            <w:tcW w:w="990" w:type="dxa"/>
            <w:vAlign w:val="center"/>
          </w:tcPr>
          <w:p w14:paraId="083060E5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301E74A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496F7404" w14:textId="77777777" w:rsidTr="00AC5D5E">
        <w:trPr>
          <w:trHeight w:val="20"/>
          <w:jc w:val="center"/>
        </w:trPr>
        <w:tc>
          <w:tcPr>
            <w:tcW w:w="6817" w:type="dxa"/>
          </w:tcPr>
          <w:p w14:paraId="666C47EC" w14:textId="73B61063" w:rsidR="00AC5D5E" w:rsidRPr="00AC5D5E" w:rsidRDefault="00AC5D5E" w:rsidP="00AC5D5E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Agenda of meeting</w:t>
            </w:r>
          </w:p>
        </w:tc>
        <w:tc>
          <w:tcPr>
            <w:tcW w:w="990" w:type="dxa"/>
            <w:vAlign w:val="center"/>
          </w:tcPr>
          <w:p w14:paraId="63100E69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A05BEA3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AC5D5E" w14:paraId="4EF4A148" w14:textId="77777777" w:rsidTr="00AC5D5E">
        <w:trPr>
          <w:trHeight w:val="20"/>
          <w:jc w:val="center"/>
        </w:trPr>
        <w:tc>
          <w:tcPr>
            <w:tcW w:w="6817" w:type="dxa"/>
          </w:tcPr>
          <w:p w14:paraId="53C2A095" w14:textId="2A9F89D9" w:rsidR="00AC5D5E" w:rsidRPr="00AC5D5E" w:rsidRDefault="00AC5D5E" w:rsidP="00AC5D5E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Minutes of meeting</w:t>
            </w:r>
          </w:p>
        </w:tc>
        <w:tc>
          <w:tcPr>
            <w:tcW w:w="990" w:type="dxa"/>
            <w:vAlign w:val="center"/>
          </w:tcPr>
          <w:p w14:paraId="6C9759E1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5600035" w14:textId="77777777" w:rsidR="00AC5D5E" w:rsidRPr="00AC5D5E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1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Pr="009B7B94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70268D8B" w:rsidR="00FB4A61" w:rsidRPr="009B7B94" w:rsidRDefault="00FB4A61" w:rsidP="00B16E8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 xml:space="preserve">Tourism Management (Level- </w:t>
            </w:r>
            <w:r w:rsidR="00B16E88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B16E88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B16E88" w:rsidRPr="009B7B94" w:rsidRDefault="00B16E88" w:rsidP="00B16E8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31F3DEAE" w:rsidR="00B16E88" w:rsidRPr="009B7B94" w:rsidRDefault="00B16E88" w:rsidP="00B16E88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FA557D">
              <w:rPr>
                <w:rFonts w:asciiTheme="majorBidi" w:hAnsiTheme="majorBidi" w:cstheme="majorBidi"/>
                <w:b/>
                <w:bCs/>
              </w:rPr>
              <w:t>Develop Online Communication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AC5D5E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16A6CCA" w14:textId="10E97F5F" w:rsidR="00C05385" w:rsidRPr="009B7B94" w:rsidRDefault="00AC5D5E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0B39A179" w14:textId="77777777" w:rsidR="00B16E88" w:rsidRPr="00AC5D5E" w:rsidRDefault="00B16E88" w:rsidP="00B16E8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1 : </w:t>
            </w:r>
          </w:p>
          <w:p w14:paraId="3CF459A0" w14:textId="77777777" w:rsidR="00B16E88" w:rsidRDefault="00B16E88" w:rsidP="00B16E88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AC5D5E">
              <w:rPr>
                <w:rFonts w:asciiTheme="majorBidi" w:hAnsiTheme="majorBidi" w:cstheme="majorBidi"/>
                <w:color w:val="auto"/>
              </w:rPr>
              <w:t>Write an email about postponed of trip due to land sliding in northern areas.</w:t>
            </w:r>
          </w:p>
          <w:p w14:paraId="051F3196" w14:textId="77777777" w:rsidR="00B16E88" w:rsidRPr="00AC5D5E" w:rsidRDefault="00B16E88" w:rsidP="00B16E8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>Assess</w:t>
            </w:r>
            <w:r>
              <w:rPr>
                <w:rFonts w:asciiTheme="majorBidi" w:hAnsiTheme="majorBidi" w:cstheme="majorBidi"/>
                <w:b/>
                <w:bCs/>
              </w:rPr>
              <w:t xml:space="preserve">ment Task  2 : </w:t>
            </w:r>
          </w:p>
          <w:p w14:paraId="18BDEE88" w14:textId="77777777" w:rsidR="00B16E88" w:rsidRDefault="00B16E88" w:rsidP="00B16E88">
            <w:pPr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Role plays of online meeting. (Arrange an online mock meeting with foreigner tourist for upcoming trip).</w:t>
            </w:r>
          </w:p>
          <w:p w14:paraId="4974A33C" w14:textId="77777777" w:rsidR="00B16E88" w:rsidRPr="00AC5D5E" w:rsidRDefault="00B16E88" w:rsidP="00B16E8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AC5D5E">
              <w:rPr>
                <w:rFonts w:asciiTheme="majorBidi" w:hAnsiTheme="majorBidi" w:cstheme="majorBidi"/>
                <w:b/>
                <w:bCs/>
              </w:rPr>
              <w:t xml:space="preserve"> : </w:t>
            </w:r>
          </w:p>
          <w:p w14:paraId="215A2730" w14:textId="09CE2A85" w:rsidR="00830A75" w:rsidRPr="00B16E88" w:rsidRDefault="00B16E88" w:rsidP="00B16E88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B16E88">
              <w:rPr>
                <w:rFonts w:asciiTheme="majorBidi" w:hAnsiTheme="majorBidi" w:cstheme="majorBidi"/>
              </w:rPr>
              <w:t>Role play of telephonic meeting (</w:t>
            </w:r>
            <w:r w:rsidRPr="00B16E88">
              <w:rPr>
                <w:rFonts w:asciiTheme="majorBidi" w:hAnsiTheme="majorBidi" w:cstheme="majorBidi"/>
                <w:i/>
                <w:iCs/>
              </w:rPr>
              <w:t xml:space="preserve">Scenario will be given by </w:t>
            </w:r>
            <w:r w:rsidRPr="00B16E88">
              <w:rPr>
                <w:rFonts w:asciiTheme="majorBidi" w:hAnsiTheme="majorBidi" w:cstheme="majorBidi"/>
                <w:i/>
                <w:iCs/>
              </w:rPr>
              <w:t>Assessor</w:t>
            </w:r>
            <w:r w:rsidRPr="00B16E88">
              <w:rPr>
                <w:rFonts w:asciiTheme="majorBidi" w:hAnsiTheme="majorBidi" w:cstheme="majorBidi"/>
              </w:rPr>
              <w:t>)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AC5D5E" w:rsidRPr="009B7B94" w14:paraId="1B56AC4A" w14:textId="77777777" w:rsidTr="006C1D7B">
        <w:trPr>
          <w:trHeight w:val="398"/>
          <w:jc w:val="center"/>
        </w:trPr>
        <w:tc>
          <w:tcPr>
            <w:tcW w:w="715" w:type="dxa"/>
            <w:vAlign w:val="center"/>
          </w:tcPr>
          <w:p w14:paraId="51123893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431150FE" w14:textId="3DBD2EB8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1 : </w:t>
            </w:r>
          </w:p>
        </w:tc>
        <w:tc>
          <w:tcPr>
            <w:tcW w:w="1080" w:type="dxa"/>
            <w:vAlign w:val="center"/>
          </w:tcPr>
          <w:p w14:paraId="0A5D0834" w14:textId="758DE98C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1063E5" w14:textId="5FB711D3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D51A17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5428C61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44CD593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2AA580C" w14:textId="1DB610C7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Write an email about postponed of trip due to land sliding in northern areas.</w:t>
            </w:r>
          </w:p>
        </w:tc>
        <w:tc>
          <w:tcPr>
            <w:tcW w:w="1080" w:type="dxa"/>
            <w:vAlign w:val="center"/>
          </w:tcPr>
          <w:p w14:paraId="1C0090B7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CBC737A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4A6F599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47FC762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F3F1601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23C01A6" w14:textId="6CAE6427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format and structure of an email.</w:t>
            </w:r>
          </w:p>
        </w:tc>
        <w:tc>
          <w:tcPr>
            <w:tcW w:w="1080" w:type="dxa"/>
            <w:vAlign w:val="center"/>
          </w:tcPr>
          <w:p w14:paraId="13181C9E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F0E8EAD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C843BF2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22D8D81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15BB4AA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62E92BB" w14:textId="79451F68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formal and informal email tone.</w:t>
            </w:r>
          </w:p>
        </w:tc>
        <w:tc>
          <w:tcPr>
            <w:tcW w:w="1080" w:type="dxa"/>
            <w:vAlign w:val="center"/>
          </w:tcPr>
          <w:p w14:paraId="53BFF9E2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6E226CD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CF735D4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5A129BCE" w14:textId="77777777" w:rsidTr="006C1D7B">
        <w:trPr>
          <w:trHeight w:val="398"/>
          <w:jc w:val="center"/>
        </w:trPr>
        <w:tc>
          <w:tcPr>
            <w:tcW w:w="715" w:type="dxa"/>
            <w:vAlign w:val="center"/>
          </w:tcPr>
          <w:p w14:paraId="1C8814C6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2B91B6BD" w14:textId="6BD2C0B4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2 : </w:t>
            </w:r>
          </w:p>
        </w:tc>
        <w:tc>
          <w:tcPr>
            <w:tcW w:w="1080" w:type="dxa"/>
            <w:vAlign w:val="center"/>
          </w:tcPr>
          <w:p w14:paraId="101C3D17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6605953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94F80F2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63B620F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8FABC13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60E1D3D" w14:textId="0F37B733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Role plays of online meeting. (Arrange an online mock meeting with foreigner tourist for upcoming trip)</w:t>
            </w:r>
          </w:p>
        </w:tc>
        <w:tc>
          <w:tcPr>
            <w:tcW w:w="1080" w:type="dxa"/>
            <w:vAlign w:val="center"/>
          </w:tcPr>
          <w:p w14:paraId="06847C10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3982F8E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06527D7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35CDEA1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6A76216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E6A9A97" w14:textId="677BD21A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ed format for </w:t>
            </w:r>
            <w:r w:rsidRPr="00AC5D5E">
              <w:rPr>
                <w:rFonts w:asciiTheme="majorBidi" w:hAnsiTheme="majorBidi" w:cstheme="majorBidi"/>
              </w:rPr>
              <w:t>Checklist before starting an online meet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80" w:type="dxa"/>
            <w:vAlign w:val="center"/>
          </w:tcPr>
          <w:p w14:paraId="5AB98053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97CD888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58B8DDB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29243A5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1A841F2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EF6B9EF" w14:textId="14382097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ed format for </w:t>
            </w:r>
            <w:r w:rsidRPr="00AC5D5E">
              <w:rPr>
                <w:rFonts w:asciiTheme="majorBidi" w:hAnsiTheme="majorBidi" w:cstheme="majorBidi"/>
              </w:rPr>
              <w:t>Agenda of meet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80" w:type="dxa"/>
            <w:vAlign w:val="center"/>
          </w:tcPr>
          <w:p w14:paraId="7A47C835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D896E9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62233A6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162FB04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FBCC736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833272D" w14:textId="4846FEF9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cumented format for </w:t>
            </w:r>
            <w:r w:rsidRPr="00AC5D5E">
              <w:rPr>
                <w:rFonts w:asciiTheme="majorBidi" w:hAnsiTheme="majorBidi" w:cstheme="majorBidi"/>
              </w:rPr>
              <w:t>Minutes of meeting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80" w:type="dxa"/>
            <w:vAlign w:val="center"/>
          </w:tcPr>
          <w:p w14:paraId="6D72CAE7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7DEECC9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E2ED85F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598CD34A" w14:textId="77777777" w:rsidTr="006C1D7B">
        <w:trPr>
          <w:trHeight w:val="398"/>
          <w:jc w:val="center"/>
        </w:trPr>
        <w:tc>
          <w:tcPr>
            <w:tcW w:w="715" w:type="dxa"/>
            <w:vAlign w:val="center"/>
          </w:tcPr>
          <w:p w14:paraId="60E17EE5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45CE0627" w14:textId="66B0602F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  <w:b/>
                <w:bCs/>
              </w:rPr>
              <w:t xml:space="preserve">Assessment Task  3 : </w:t>
            </w:r>
          </w:p>
        </w:tc>
        <w:tc>
          <w:tcPr>
            <w:tcW w:w="1080" w:type="dxa"/>
            <w:vAlign w:val="center"/>
          </w:tcPr>
          <w:p w14:paraId="0BCED11A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8387823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9659834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6503C58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ADCF30B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964E170" w14:textId="1766E117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eparation and planning for role play.</w:t>
            </w:r>
          </w:p>
        </w:tc>
        <w:tc>
          <w:tcPr>
            <w:tcW w:w="1080" w:type="dxa"/>
            <w:vAlign w:val="center"/>
          </w:tcPr>
          <w:p w14:paraId="7E2943A6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0153FD4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A3E59B2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60B6BE0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2D15A97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48D1385" w14:textId="60D5E60D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lear explanation and tone use as per the scenario.</w:t>
            </w:r>
          </w:p>
        </w:tc>
        <w:tc>
          <w:tcPr>
            <w:tcW w:w="1080" w:type="dxa"/>
            <w:vAlign w:val="center"/>
          </w:tcPr>
          <w:p w14:paraId="4332A5CA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90F135F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266E6F3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618BD48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042C3C7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C5DA479" w14:textId="08E7717E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ackground reference (Facts and figures to be referred from the real world )</w:t>
            </w:r>
          </w:p>
        </w:tc>
        <w:tc>
          <w:tcPr>
            <w:tcW w:w="1080" w:type="dxa"/>
            <w:vAlign w:val="center"/>
          </w:tcPr>
          <w:p w14:paraId="2F7BA77A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5D4ADFD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B23A55E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58B26E2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5D2CB18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2C63454" w14:textId="31F9B069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Checklist before starting a telephonic discussion</w:t>
            </w:r>
          </w:p>
        </w:tc>
        <w:tc>
          <w:tcPr>
            <w:tcW w:w="1080" w:type="dxa"/>
            <w:vAlign w:val="center"/>
          </w:tcPr>
          <w:p w14:paraId="68D267D5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AE6571A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1A882E6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1999C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C60F8DF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F3857AE" w14:textId="52F18A7A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Agenda of meeting</w:t>
            </w:r>
          </w:p>
        </w:tc>
        <w:tc>
          <w:tcPr>
            <w:tcW w:w="1080" w:type="dxa"/>
            <w:vAlign w:val="center"/>
          </w:tcPr>
          <w:p w14:paraId="6F8891CA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54DDB95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6EDBDDD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AC5D5E" w:rsidRPr="009B7B94" w14:paraId="71B4D7F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0904088" w14:textId="77777777" w:rsidR="00AC5D5E" w:rsidRPr="009B7B94" w:rsidRDefault="00AC5D5E" w:rsidP="00AC5D5E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908727B" w14:textId="175A5E76" w:rsidR="00AC5D5E" w:rsidRPr="009B7B94" w:rsidRDefault="00AC5D5E" w:rsidP="00AC5D5E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C5D5E">
              <w:rPr>
                <w:rFonts w:asciiTheme="majorBidi" w:hAnsiTheme="majorBidi" w:cstheme="majorBidi"/>
              </w:rPr>
              <w:t>Minutes of meeting</w:t>
            </w:r>
          </w:p>
        </w:tc>
        <w:tc>
          <w:tcPr>
            <w:tcW w:w="1080" w:type="dxa"/>
            <w:vAlign w:val="center"/>
          </w:tcPr>
          <w:p w14:paraId="441CA0B1" w14:textId="77777777" w:rsidR="00AC5D5E" w:rsidRPr="009B7B94" w:rsidRDefault="00AC5D5E" w:rsidP="00AC5D5E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94D6F22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AAD341B" w14:textId="77777777" w:rsidR="00AC5D5E" w:rsidRPr="009B7B94" w:rsidRDefault="00AC5D5E" w:rsidP="00AC5D5E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2A58DA74" w:rsidR="00FB4A61" w:rsidRPr="009B7B94" w:rsidRDefault="00FB4A61" w:rsidP="00B16E88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 xml:space="preserve">Tourism Management (Level- </w:t>
            </w:r>
            <w:r w:rsidR="00B16E88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)</w:t>
            </w:r>
          </w:p>
        </w:tc>
      </w:tr>
      <w:tr w:rsidR="00B16E88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B16E88" w:rsidRPr="009B7B94" w:rsidRDefault="00B16E88" w:rsidP="00B16E88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51DBE3C2" w:rsidR="00B16E88" w:rsidRPr="009B7B94" w:rsidRDefault="00B16E88" w:rsidP="00B16E88">
            <w:pPr>
              <w:rPr>
                <w:rFonts w:asciiTheme="majorBidi" w:hAnsiTheme="majorBidi" w:cstheme="majorBidi"/>
                <w:b/>
                <w:bCs/>
              </w:rPr>
            </w:pPr>
            <w:r w:rsidRPr="00FA557D">
              <w:rPr>
                <w:rFonts w:asciiTheme="majorBidi" w:hAnsiTheme="majorBidi" w:cstheme="majorBidi"/>
                <w:b/>
                <w:bCs/>
              </w:rPr>
              <w:t>Develop Online Communication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5AD76C2A" w:rsidR="003A63D9" w:rsidRPr="00BB36E6" w:rsidRDefault="00136192" w:rsidP="00136192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evaluate</w:t>
            </w:r>
            <w:r w:rsidRPr="00136192">
              <w:rPr>
                <w:rFonts w:asciiTheme="majorBidi" w:hAnsiTheme="majorBidi" w:cstheme="majorBidi"/>
                <w:b/>
                <w:bCs/>
              </w:rPr>
              <w:t xml:space="preserve"> accuracy and credibility of online information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53D2EF0C" w:rsidR="006B5DAB" w:rsidRPr="00BB36E6" w:rsidRDefault="004276D5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the benefits of s</w:t>
            </w:r>
            <w:r w:rsidRPr="004276D5">
              <w:rPr>
                <w:rFonts w:asciiTheme="majorBidi" w:hAnsiTheme="majorBidi" w:cstheme="majorBidi"/>
                <w:b/>
                <w:bCs/>
              </w:rPr>
              <w:t>ocial networking tool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B0424F1" w:rsidR="005278EB" w:rsidRDefault="005278EB">
      <w:pPr>
        <w:rPr>
          <w:rFonts w:asciiTheme="majorBidi" w:hAnsiTheme="majorBidi" w:cstheme="majorBidi"/>
        </w:rPr>
      </w:pPr>
    </w:p>
    <w:p w14:paraId="5909E866" w14:textId="77777777" w:rsidR="001306B3" w:rsidRDefault="001306B3">
      <w:pPr>
        <w:rPr>
          <w:rFonts w:asciiTheme="majorBidi" w:hAnsiTheme="majorBidi" w:cstheme="majorBidi"/>
        </w:rPr>
      </w:pPr>
    </w:p>
    <w:p w14:paraId="4CE00FD7" w14:textId="77777777" w:rsidR="00AC5D5E" w:rsidRDefault="00AC5D5E">
      <w:pPr>
        <w:rPr>
          <w:rFonts w:asciiTheme="majorBidi" w:hAnsiTheme="majorBidi" w:cstheme="majorBidi"/>
        </w:rPr>
      </w:pPr>
    </w:p>
    <w:p w14:paraId="4ACC8073" w14:textId="77777777" w:rsidR="00AC5D5E" w:rsidRDefault="00AC5D5E">
      <w:pPr>
        <w:rPr>
          <w:rFonts w:asciiTheme="majorBidi" w:hAnsiTheme="majorBidi" w:cstheme="majorBidi"/>
        </w:rPr>
      </w:pPr>
    </w:p>
    <w:p w14:paraId="22689159" w14:textId="77777777" w:rsidR="00AC5D5E" w:rsidRPr="009B7B94" w:rsidRDefault="00AC5D5E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340BA4" w14:textId="77777777" w:rsidR="00744C80" w:rsidRDefault="00744C80" w:rsidP="00C92255">
      <w:pPr>
        <w:spacing w:after="0" w:line="240" w:lineRule="auto"/>
      </w:pPr>
      <w:r>
        <w:separator/>
      </w:r>
    </w:p>
  </w:endnote>
  <w:endnote w:type="continuationSeparator" w:id="0">
    <w:p w14:paraId="7DD9D954" w14:textId="77777777" w:rsidR="00744C80" w:rsidRDefault="00744C80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6E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43DFD0" w14:textId="77777777" w:rsidR="00744C80" w:rsidRDefault="00744C80" w:rsidP="00C92255">
      <w:pPr>
        <w:spacing w:after="0" w:line="240" w:lineRule="auto"/>
      </w:pPr>
      <w:r>
        <w:separator/>
      </w:r>
    </w:p>
  </w:footnote>
  <w:footnote w:type="continuationSeparator" w:id="0">
    <w:p w14:paraId="50929BFD" w14:textId="77777777" w:rsidR="00744C80" w:rsidRDefault="00744C80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9140F6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FA733AE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67486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AB1603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24"/>
  </w:num>
  <w:num w:numId="5">
    <w:abstractNumId w:val="20"/>
  </w:num>
  <w:num w:numId="6">
    <w:abstractNumId w:val="14"/>
  </w:num>
  <w:num w:numId="7">
    <w:abstractNumId w:val="2"/>
  </w:num>
  <w:num w:numId="8">
    <w:abstractNumId w:val="6"/>
  </w:num>
  <w:num w:numId="9">
    <w:abstractNumId w:val="23"/>
  </w:num>
  <w:num w:numId="10">
    <w:abstractNumId w:val="27"/>
  </w:num>
  <w:num w:numId="11">
    <w:abstractNumId w:val="15"/>
  </w:num>
  <w:num w:numId="12">
    <w:abstractNumId w:val="16"/>
  </w:num>
  <w:num w:numId="13">
    <w:abstractNumId w:val="13"/>
  </w:num>
  <w:num w:numId="14">
    <w:abstractNumId w:val="25"/>
  </w:num>
  <w:num w:numId="15">
    <w:abstractNumId w:val="4"/>
  </w:num>
  <w:num w:numId="16">
    <w:abstractNumId w:val="29"/>
  </w:num>
  <w:num w:numId="17">
    <w:abstractNumId w:val="12"/>
  </w:num>
  <w:num w:numId="18">
    <w:abstractNumId w:val="17"/>
  </w:num>
  <w:num w:numId="19">
    <w:abstractNumId w:val="26"/>
  </w:num>
  <w:num w:numId="20">
    <w:abstractNumId w:val="10"/>
  </w:num>
  <w:num w:numId="21">
    <w:abstractNumId w:val="8"/>
  </w:num>
  <w:num w:numId="22">
    <w:abstractNumId w:val="19"/>
  </w:num>
  <w:num w:numId="23">
    <w:abstractNumId w:val="22"/>
  </w:num>
  <w:num w:numId="24">
    <w:abstractNumId w:val="5"/>
  </w:num>
  <w:num w:numId="25">
    <w:abstractNumId w:val="3"/>
  </w:num>
  <w:num w:numId="26">
    <w:abstractNumId w:val="9"/>
  </w:num>
  <w:num w:numId="27">
    <w:abstractNumId w:val="21"/>
  </w:num>
  <w:num w:numId="28">
    <w:abstractNumId w:val="28"/>
  </w:num>
  <w:num w:numId="29">
    <w:abstractNumId w:val="7"/>
  </w:num>
  <w:num w:numId="30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mwrAUA56aiviwAAAA="/>
  </w:docVars>
  <w:rsids>
    <w:rsidRoot w:val="00AB1E8D"/>
    <w:rsid w:val="000004FB"/>
    <w:rsid w:val="0000101A"/>
    <w:rsid w:val="00003FE8"/>
    <w:rsid w:val="000100CD"/>
    <w:rsid w:val="0001100A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6B3"/>
    <w:rsid w:val="00130E25"/>
    <w:rsid w:val="00131576"/>
    <w:rsid w:val="00131BE6"/>
    <w:rsid w:val="00132FA5"/>
    <w:rsid w:val="00136192"/>
    <w:rsid w:val="00136D5E"/>
    <w:rsid w:val="00137F9B"/>
    <w:rsid w:val="001438AD"/>
    <w:rsid w:val="001477E1"/>
    <w:rsid w:val="0015188E"/>
    <w:rsid w:val="00152B5D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276D5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343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20F2"/>
    <w:rsid w:val="00734EEB"/>
    <w:rsid w:val="0074170C"/>
    <w:rsid w:val="00744C80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3F5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4961"/>
    <w:rsid w:val="00A749F3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A5491"/>
    <w:rsid w:val="00AB1E8D"/>
    <w:rsid w:val="00AB3F57"/>
    <w:rsid w:val="00AC16CC"/>
    <w:rsid w:val="00AC5D5E"/>
    <w:rsid w:val="00AD1811"/>
    <w:rsid w:val="00AD77F1"/>
    <w:rsid w:val="00AD7B58"/>
    <w:rsid w:val="00AE182C"/>
    <w:rsid w:val="00AE2866"/>
    <w:rsid w:val="00AE2977"/>
    <w:rsid w:val="00AE40F1"/>
    <w:rsid w:val="00AE43BE"/>
    <w:rsid w:val="00AE4FC0"/>
    <w:rsid w:val="00AE7D35"/>
    <w:rsid w:val="00AF3EF1"/>
    <w:rsid w:val="00B0706C"/>
    <w:rsid w:val="00B07704"/>
    <w:rsid w:val="00B115E7"/>
    <w:rsid w:val="00B11638"/>
    <w:rsid w:val="00B15EB7"/>
    <w:rsid w:val="00B16786"/>
    <w:rsid w:val="00B16E88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492B"/>
    <w:rsid w:val="00C05385"/>
    <w:rsid w:val="00C16704"/>
    <w:rsid w:val="00C24530"/>
    <w:rsid w:val="00C3219A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140F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557D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DD840-F525-447A-9E66-128F62A8D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958</Words>
  <Characters>546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8</cp:revision>
  <dcterms:created xsi:type="dcterms:W3CDTF">2021-11-17T07:46:00Z</dcterms:created>
  <dcterms:modified xsi:type="dcterms:W3CDTF">2021-12-11T10:26:00Z</dcterms:modified>
</cp:coreProperties>
</file>